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E8F8CCD" w:rsidR="0051645F" w:rsidRPr="00987274" w:rsidRDefault="00987274" w:rsidP="0051645F">
      <w:pPr>
        <w:jc w:val="center"/>
        <w:rPr>
          <w:b/>
          <w:bCs/>
          <w:sz w:val="32"/>
          <w:szCs w:val="32"/>
        </w:rPr>
      </w:pPr>
      <w:r w:rsidRPr="00987274">
        <w:rPr>
          <w:b/>
          <w:bCs/>
          <w:sz w:val="32"/>
          <w:szCs w:val="32"/>
        </w:rPr>
        <w:t>(</w:t>
      </w:r>
      <w:r w:rsidR="00B47EA7">
        <w:rPr>
          <w:b/>
          <w:bCs/>
          <w:sz w:val="32"/>
          <w:szCs w:val="32"/>
        </w:rPr>
        <w:t>Delawar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455636D" w:rsidR="00723DEF" w:rsidRDefault="00B47EA7" w:rsidP="0051645F">
            <w:r>
              <w:t>Delaware</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BA02C" w14:textId="77777777" w:rsidR="00BF250B" w:rsidRDefault="00BF2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6B08E08" w:rsidR="00CB37D9" w:rsidRPr="00BF250B" w:rsidRDefault="00CB37D9" w:rsidP="00BF25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F204" w14:textId="77777777" w:rsidR="00BF250B" w:rsidRDefault="00BF2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34F4C" w14:textId="77777777" w:rsidR="00BF250B" w:rsidRDefault="00BF25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5B7A2AF" w:rsidR="00AD6FC0" w:rsidRPr="00BF250B" w:rsidRDefault="00AD6FC0" w:rsidP="00BF25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380F0" w14:textId="77777777" w:rsidR="00BF250B" w:rsidRDefault="00BF2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5091307">
    <w:abstractNumId w:val="2"/>
  </w:num>
  <w:num w:numId="2" w16cid:durableId="1722745625">
    <w:abstractNumId w:val="1"/>
  </w:num>
  <w:num w:numId="3" w16cid:durableId="2145466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47EA7"/>
    <w:rsid w:val="00BA31FD"/>
    <w:rsid w:val="00BC0F62"/>
    <w:rsid w:val="00BC545E"/>
    <w:rsid w:val="00BF250B"/>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